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6B1D3" w14:textId="170528B4" w:rsidR="005A272B" w:rsidRPr="006840B1" w:rsidRDefault="005A272B" w:rsidP="005A272B">
      <w:pPr>
        <w:pStyle w:val="Heading1"/>
        <w:pBdr>
          <w:top w:val="single" w:sz="4" w:space="9" w:color="auto"/>
          <w:left w:val="single" w:sz="4" w:space="4" w:color="auto"/>
          <w:bottom w:val="single" w:sz="4" w:space="9" w:color="auto"/>
          <w:right w:val="single" w:sz="4" w:space="4" w:color="auto"/>
        </w:pBdr>
        <w:jc w:val="center"/>
        <w:rPr>
          <w:color w:val="CCECFF"/>
          <w:highlight w:val="darkBlue"/>
        </w:rPr>
      </w:pPr>
      <w:r w:rsidRPr="00D84411">
        <w:rPr>
          <w:color w:val="CCECFF"/>
          <w:highlight w:val="darkBlue"/>
        </w:rPr>
        <w:t>Assignment</w:t>
      </w:r>
      <w:r>
        <w:rPr>
          <w:color w:val="CCECFF"/>
          <w:highlight w:val="darkBlue"/>
        </w:rPr>
        <w:t xml:space="preserve">:  </w:t>
      </w:r>
      <w:r w:rsidR="00060E9A">
        <w:rPr>
          <w:color w:val="CCECFF"/>
          <w:highlight w:val="darkBlue"/>
        </w:rPr>
        <w:t xml:space="preserve">           </w:t>
      </w:r>
      <w:r w:rsidR="00060E9A">
        <w:rPr>
          <w:color w:val="CCECFF"/>
          <w:highlight w:val="darkBlue"/>
        </w:rPr>
        <w:tab/>
      </w:r>
      <w:r w:rsidR="00060E9A">
        <w:rPr>
          <w:color w:val="CCECFF"/>
          <w:highlight w:val="darkBlue"/>
        </w:rPr>
        <w:tab/>
      </w:r>
      <w:r w:rsidR="00060E9A">
        <w:rPr>
          <w:color w:val="CCECFF"/>
          <w:highlight w:val="darkBlue"/>
        </w:rPr>
        <w:tab/>
        <w:t xml:space="preserve"> MTH601 (</w:t>
      </w:r>
      <w:r w:rsidR="005E5782">
        <w:rPr>
          <w:color w:val="CCECFF"/>
          <w:highlight w:val="darkBlue"/>
        </w:rPr>
        <w:t>Fall</w:t>
      </w:r>
      <w:r w:rsidR="00060E9A">
        <w:rPr>
          <w:color w:val="CCECFF"/>
          <w:highlight w:val="darkBlue"/>
        </w:rPr>
        <w:t xml:space="preserve"> 2020</w:t>
      </w:r>
      <w:r>
        <w:rPr>
          <w:color w:val="CCECFF"/>
          <w:highlight w:val="darkBlue"/>
        </w:rPr>
        <w:t>)</w:t>
      </w:r>
    </w:p>
    <w:p w14:paraId="39B09E3B" w14:textId="77777777" w:rsidR="005A272B" w:rsidRPr="00CA2028" w:rsidRDefault="005A272B" w:rsidP="005A272B"/>
    <w:p w14:paraId="47B30836" w14:textId="371D3F1D" w:rsidR="005A272B" w:rsidRPr="00CA2028" w:rsidRDefault="005A272B" w:rsidP="005A272B">
      <w:pPr>
        <w:ind w:left="5760"/>
        <w:rPr>
          <w:b/>
          <w:color w:val="000080"/>
        </w:rPr>
      </w:pPr>
      <w:r w:rsidRPr="00CA2028">
        <w:rPr>
          <w:b/>
          <w:color w:val="000080"/>
        </w:rPr>
        <w:t>Maxim</w:t>
      </w:r>
      <w:r>
        <w:rPr>
          <w:b/>
          <w:color w:val="000080"/>
        </w:rPr>
        <w:t>um Marks:  15</w:t>
      </w:r>
      <w:r w:rsidRPr="00CA2028">
        <w:rPr>
          <w:b/>
          <w:color w:val="000080"/>
        </w:rPr>
        <w:t xml:space="preserve">                                                       </w:t>
      </w:r>
      <w:r>
        <w:rPr>
          <w:b/>
          <w:color w:val="000080"/>
        </w:rPr>
        <w:t xml:space="preserve">                           </w:t>
      </w:r>
      <w:r w:rsidRPr="00CA2028">
        <w:rPr>
          <w:b/>
          <w:color w:val="000080"/>
        </w:rPr>
        <w:t xml:space="preserve"> Due Date:</w:t>
      </w:r>
      <w:r>
        <w:rPr>
          <w:b/>
          <w:color w:val="000080"/>
        </w:rPr>
        <w:t xml:space="preserve"> </w:t>
      </w:r>
      <w:r w:rsidR="005E5782">
        <w:rPr>
          <w:b/>
          <w:color w:val="000080"/>
        </w:rPr>
        <w:t>02</w:t>
      </w:r>
      <w:r>
        <w:rPr>
          <w:b/>
          <w:color w:val="000080"/>
        </w:rPr>
        <w:t>-</w:t>
      </w:r>
      <w:r w:rsidR="005E5782">
        <w:rPr>
          <w:b/>
          <w:color w:val="000080"/>
        </w:rPr>
        <w:t>12</w:t>
      </w:r>
      <w:r w:rsidR="00DD3135">
        <w:rPr>
          <w:b/>
          <w:color w:val="000080"/>
        </w:rPr>
        <w:t>-20</w:t>
      </w:r>
      <w:r w:rsidR="006A37F5">
        <w:rPr>
          <w:b/>
          <w:color w:val="000080"/>
        </w:rPr>
        <w:t>20</w:t>
      </w:r>
    </w:p>
    <w:p w14:paraId="3A4EE419" w14:textId="77777777" w:rsidR="005A272B" w:rsidRPr="00CA2028" w:rsidRDefault="005A272B" w:rsidP="005A272B">
      <w:pPr>
        <w:tabs>
          <w:tab w:val="left" w:pos="720"/>
        </w:tabs>
        <w:autoSpaceDE w:val="0"/>
        <w:autoSpaceDN w:val="0"/>
        <w:adjustRightInd w:val="0"/>
        <w:ind w:left="277" w:right="18"/>
        <w:rPr>
          <w:color w:val="000000"/>
        </w:rPr>
      </w:pPr>
    </w:p>
    <w:p w14:paraId="7F915CCF" w14:textId="77777777" w:rsidR="005A272B" w:rsidRPr="000B36AB" w:rsidRDefault="005A272B" w:rsidP="005A272B">
      <w:pPr>
        <w:tabs>
          <w:tab w:val="left" w:pos="720"/>
        </w:tabs>
        <w:autoSpaceDE w:val="0"/>
        <w:autoSpaceDN w:val="0"/>
        <w:adjustRightInd w:val="0"/>
        <w:ind w:left="277" w:right="18"/>
        <w:rPr>
          <w:b/>
          <w:color w:val="008000"/>
        </w:rPr>
      </w:pPr>
      <w:smartTag w:uri="urn:schemas-microsoft-com:office:smarttags" w:element="stockticker">
        <w:r w:rsidRPr="00CA2028">
          <w:rPr>
            <w:b/>
            <w:color w:val="339966"/>
            <w:highlight w:val="yellow"/>
          </w:rPr>
          <w:t>DON</w:t>
        </w:r>
      </w:smartTag>
      <w:r w:rsidRPr="00CA2028">
        <w:rPr>
          <w:b/>
          <w:color w:val="339966"/>
          <w:highlight w:val="yellow"/>
        </w:rPr>
        <w:t>’T MISS THESE</w:t>
      </w:r>
      <w:r>
        <w:rPr>
          <w:b/>
          <w:color w:val="339966"/>
        </w:rPr>
        <w:t>:</w:t>
      </w:r>
      <w:r w:rsidRPr="00CA2028">
        <w:rPr>
          <w:b/>
          <w:color w:val="339966"/>
        </w:rPr>
        <w:t xml:space="preserve"> Important instructions </w:t>
      </w:r>
      <w:r w:rsidRPr="00CA2028">
        <w:rPr>
          <w:b/>
          <w:color w:val="008000"/>
        </w:rPr>
        <w:t>before attempting the solution of this assignment:</w:t>
      </w:r>
    </w:p>
    <w:p w14:paraId="06A26737" w14:textId="454EA427" w:rsidR="005A272B" w:rsidRPr="00CA2028" w:rsidRDefault="005A272B" w:rsidP="005A272B">
      <w:pPr>
        <w:tabs>
          <w:tab w:val="left" w:pos="720"/>
        </w:tabs>
        <w:autoSpaceDE w:val="0"/>
        <w:autoSpaceDN w:val="0"/>
        <w:adjustRightInd w:val="0"/>
        <w:ind w:left="720" w:right="18" w:hanging="443"/>
        <w:rPr>
          <w:b/>
          <w:color w:val="339966"/>
        </w:rPr>
      </w:pPr>
      <w:r w:rsidRPr="00CA2028">
        <w:rPr>
          <w:b/>
          <w:color w:val="339966"/>
        </w:rPr>
        <w:t xml:space="preserve"> •</w:t>
      </w:r>
      <w:r w:rsidRPr="00CA2028">
        <w:rPr>
          <w:b/>
          <w:color w:val="339966"/>
        </w:rPr>
        <w:tab/>
        <w:t>To solve this assignment, yo</w:t>
      </w:r>
      <w:r>
        <w:rPr>
          <w:b/>
          <w:color w:val="339966"/>
        </w:rPr>
        <w:t xml:space="preserve">u should have good command over </w:t>
      </w:r>
      <w:r>
        <w:rPr>
          <w:b/>
          <w:color w:val="339966"/>
          <w:highlight w:val="yellow"/>
        </w:rPr>
        <w:t>0</w:t>
      </w:r>
      <w:r w:rsidR="00F62993">
        <w:rPr>
          <w:b/>
          <w:color w:val="339966"/>
          <w:highlight w:val="yellow"/>
        </w:rPr>
        <w:t>1</w:t>
      </w:r>
      <w:r w:rsidRPr="00CA2028">
        <w:rPr>
          <w:b/>
          <w:color w:val="339966"/>
          <w:highlight w:val="yellow"/>
        </w:rPr>
        <w:t xml:space="preserve"> - </w:t>
      </w:r>
      <w:r w:rsidR="00F62993">
        <w:rPr>
          <w:b/>
          <w:color w:val="339966"/>
          <w:highlight w:val="yellow"/>
        </w:rPr>
        <w:t>09</w:t>
      </w:r>
      <w:r w:rsidRPr="00CA2028">
        <w:rPr>
          <w:b/>
          <w:color w:val="339966"/>
          <w:highlight w:val="yellow"/>
        </w:rPr>
        <w:t xml:space="preserve"> lectures</w:t>
      </w:r>
      <w:r w:rsidRPr="00CA2028">
        <w:rPr>
          <w:b/>
          <w:color w:val="339966"/>
        </w:rPr>
        <w:t xml:space="preserve">. </w:t>
      </w:r>
    </w:p>
    <w:p w14:paraId="1F5E5FC1" w14:textId="74776080" w:rsidR="005A272B" w:rsidRPr="000B36AB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008000"/>
        </w:rPr>
      </w:pPr>
      <w:r w:rsidRPr="00CA2028">
        <w:rPr>
          <w:b/>
          <w:color w:val="008000"/>
        </w:rPr>
        <w:t>Try to get the concepts, consolidate you</w:t>
      </w:r>
      <w:r>
        <w:rPr>
          <w:b/>
          <w:color w:val="008000"/>
        </w:rPr>
        <w:t xml:space="preserve">r concepts and ideas from these </w:t>
      </w:r>
      <w:r w:rsidRPr="00CA2028">
        <w:rPr>
          <w:b/>
          <w:color w:val="008000"/>
        </w:rPr>
        <w:t xml:space="preserve">questions which you learn in the </w:t>
      </w:r>
      <w:r>
        <w:rPr>
          <w:b/>
          <w:color w:val="0000FF"/>
          <w:highlight w:val="yellow"/>
        </w:rPr>
        <w:t>0</w:t>
      </w:r>
      <w:r w:rsidR="00F62993">
        <w:rPr>
          <w:b/>
          <w:color w:val="0000FF"/>
          <w:highlight w:val="yellow"/>
        </w:rPr>
        <w:t>1</w:t>
      </w:r>
      <w:r>
        <w:rPr>
          <w:b/>
          <w:color w:val="0000FF"/>
          <w:highlight w:val="yellow"/>
        </w:rPr>
        <w:t xml:space="preserve"> to </w:t>
      </w:r>
      <w:r w:rsidR="00F62993">
        <w:rPr>
          <w:b/>
          <w:color w:val="0000FF"/>
          <w:highlight w:val="yellow"/>
        </w:rPr>
        <w:t>09</w:t>
      </w:r>
      <w:r>
        <w:rPr>
          <w:b/>
          <w:color w:val="0000FF"/>
          <w:highlight w:val="yellow"/>
        </w:rPr>
        <w:t xml:space="preserve"> </w:t>
      </w:r>
      <w:r w:rsidRPr="00CA2028">
        <w:rPr>
          <w:b/>
          <w:color w:val="008000"/>
        </w:rPr>
        <w:t>lectures.</w:t>
      </w:r>
    </w:p>
    <w:p w14:paraId="028C407D" w14:textId="77777777" w:rsidR="005A272B" w:rsidRPr="00CA2028" w:rsidRDefault="005A272B" w:rsidP="005A272B">
      <w:pPr>
        <w:tabs>
          <w:tab w:val="left" w:pos="720"/>
        </w:tabs>
        <w:autoSpaceDE w:val="0"/>
        <w:autoSpaceDN w:val="0"/>
        <w:adjustRightInd w:val="0"/>
        <w:ind w:left="720" w:right="18" w:hanging="443"/>
        <w:rPr>
          <w:b/>
          <w:color w:val="339966"/>
        </w:rPr>
      </w:pPr>
      <w:r w:rsidRPr="00CA2028">
        <w:rPr>
          <w:b/>
          <w:color w:val="339966"/>
        </w:rPr>
        <w:t xml:space="preserve"> •</w:t>
      </w:r>
      <w:r w:rsidRPr="00CA2028">
        <w:rPr>
          <w:b/>
          <w:color w:val="339966"/>
        </w:rPr>
        <w:tab/>
        <w:t xml:space="preserve">Upload assignments properly through </w:t>
      </w:r>
      <w:smartTag w:uri="urn:schemas-microsoft-com:office:smarttags" w:element="stockticker">
        <w:r w:rsidRPr="00CA2028">
          <w:rPr>
            <w:b/>
            <w:color w:val="339966"/>
          </w:rPr>
          <w:t>LMS</w:t>
        </w:r>
      </w:smartTag>
      <w:r w:rsidRPr="00CA2028">
        <w:rPr>
          <w:b/>
          <w:color w:val="339966"/>
        </w:rPr>
        <w:t>, No Assignment will be accepted through email.</w:t>
      </w:r>
    </w:p>
    <w:p w14:paraId="5992B8ED" w14:textId="77777777" w:rsidR="005A272B" w:rsidRPr="00CA2028" w:rsidRDefault="005A272B" w:rsidP="005A272B">
      <w:pPr>
        <w:tabs>
          <w:tab w:val="left" w:pos="720"/>
        </w:tabs>
        <w:autoSpaceDE w:val="0"/>
        <w:autoSpaceDN w:val="0"/>
        <w:adjustRightInd w:val="0"/>
        <w:ind w:left="277" w:right="18"/>
        <w:rPr>
          <w:b/>
          <w:color w:val="339966"/>
        </w:rPr>
      </w:pPr>
      <w:r>
        <w:rPr>
          <w:b/>
          <w:color w:val="339966"/>
        </w:rPr>
        <w:t xml:space="preserve"> •</w:t>
      </w:r>
      <w:r>
        <w:rPr>
          <w:b/>
          <w:color w:val="339966"/>
        </w:rPr>
        <w:tab/>
      </w:r>
      <w:r w:rsidRPr="00CA2028">
        <w:rPr>
          <w:b/>
          <w:color w:val="339966"/>
        </w:rPr>
        <w:t>Write your ID on the top of your solution file.</w:t>
      </w:r>
    </w:p>
    <w:p w14:paraId="6CCD3ACF" w14:textId="70805E8C" w:rsidR="005A272B" w:rsidRPr="00CA2028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339966"/>
        </w:rPr>
      </w:pPr>
      <w:r w:rsidRPr="00CA2028">
        <w:rPr>
          <w:b/>
          <w:color w:val="339966"/>
        </w:rPr>
        <w:t>Don’t use colo</w:t>
      </w:r>
      <w:r w:rsidR="00F62993">
        <w:rPr>
          <w:b/>
          <w:color w:val="339966"/>
        </w:rPr>
        <w:t>u</w:t>
      </w:r>
      <w:r w:rsidRPr="00CA2028">
        <w:rPr>
          <w:b/>
          <w:color w:val="339966"/>
        </w:rPr>
        <w:t>rful backgrounds in your solution files.</w:t>
      </w:r>
    </w:p>
    <w:p w14:paraId="1855F875" w14:textId="3DF8D336" w:rsidR="005A272B" w:rsidRPr="00CA2028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339966"/>
        </w:rPr>
      </w:pPr>
      <w:r w:rsidRPr="00CA2028">
        <w:rPr>
          <w:b/>
          <w:color w:val="339966"/>
        </w:rPr>
        <w:t xml:space="preserve">Use Math Type or Equation Editor </w:t>
      </w:r>
      <w:r w:rsidR="00F62993">
        <w:rPr>
          <w:b/>
          <w:color w:val="339966"/>
        </w:rPr>
        <w:t>e</w:t>
      </w:r>
      <w:r w:rsidRPr="00CA2028">
        <w:rPr>
          <w:b/>
          <w:color w:val="339966"/>
        </w:rPr>
        <w:t>tc</w:t>
      </w:r>
      <w:r>
        <w:rPr>
          <w:b/>
          <w:color w:val="339966"/>
        </w:rPr>
        <w:t>.</w:t>
      </w:r>
      <w:r w:rsidRPr="00CA2028">
        <w:rPr>
          <w:b/>
          <w:color w:val="339966"/>
        </w:rPr>
        <w:t xml:space="preserve"> for mathematical symbols.</w:t>
      </w:r>
    </w:p>
    <w:p w14:paraId="352971A7" w14:textId="77777777" w:rsidR="005A272B" w:rsidRPr="00CA2028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008000"/>
        </w:rPr>
      </w:pPr>
      <w:r w:rsidRPr="00CA2028">
        <w:rPr>
          <w:b/>
          <w:color w:val="FF0000"/>
        </w:rPr>
        <w:t>You should remember that</w:t>
      </w:r>
      <w:r w:rsidRPr="00CA2028">
        <w:rPr>
          <w:b/>
          <w:color w:val="008000"/>
        </w:rPr>
        <w:t xml:space="preserve"> </w:t>
      </w:r>
      <w:r w:rsidRPr="00CA2028">
        <w:rPr>
          <w:b/>
          <w:color w:val="FF0000"/>
        </w:rPr>
        <w:t>if we found the solution files of some students are same then we will reward zero marks to all those students</w:t>
      </w:r>
      <w:r w:rsidRPr="00CA2028">
        <w:rPr>
          <w:b/>
          <w:color w:val="008000"/>
        </w:rPr>
        <w:t>.</w:t>
      </w:r>
    </w:p>
    <w:p w14:paraId="11F9E2A5" w14:textId="0542246D" w:rsidR="005A272B" w:rsidRPr="00CA2028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FF0000"/>
        </w:rPr>
      </w:pPr>
      <w:r w:rsidRPr="00CA2028">
        <w:rPr>
          <w:b/>
          <w:color w:val="FF0000"/>
        </w:rPr>
        <w:t xml:space="preserve">Try to make </w:t>
      </w:r>
      <w:r w:rsidR="00F62993">
        <w:rPr>
          <w:b/>
          <w:color w:val="FF0000"/>
        </w:rPr>
        <w:t xml:space="preserve">a </w:t>
      </w:r>
      <w:r w:rsidRPr="00CA2028">
        <w:rPr>
          <w:b/>
          <w:color w:val="FF0000"/>
        </w:rPr>
        <w:t>solution by yourself and protect your work from other students, otherwise</w:t>
      </w:r>
      <w:r w:rsidR="00F62993">
        <w:rPr>
          <w:b/>
          <w:color w:val="FF0000"/>
        </w:rPr>
        <w:t>,</w:t>
      </w:r>
      <w:r w:rsidRPr="00CA2028">
        <w:rPr>
          <w:b/>
          <w:color w:val="FF0000"/>
        </w:rPr>
        <w:t xml:space="preserve"> you and the student who send </w:t>
      </w:r>
      <w:r w:rsidR="00F62993">
        <w:rPr>
          <w:b/>
          <w:color w:val="FF0000"/>
        </w:rPr>
        <w:t xml:space="preserve">the </w:t>
      </w:r>
      <w:r w:rsidRPr="00CA2028">
        <w:rPr>
          <w:b/>
          <w:color w:val="FF0000"/>
        </w:rPr>
        <w:t>same solution file will be given zero mark</w:t>
      </w:r>
      <w:r w:rsidR="00F62993">
        <w:rPr>
          <w:b/>
          <w:color w:val="FF0000"/>
        </w:rPr>
        <w:t>s</w:t>
      </w:r>
      <w:r w:rsidRPr="00CA2028">
        <w:rPr>
          <w:b/>
          <w:color w:val="FF0000"/>
        </w:rPr>
        <w:t>.</w:t>
      </w:r>
    </w:p>
    <w:p w14:paraId="3A7898A7" w14:textId="41BCB56F" w:rsidR="005A272B" w:rsidRPr="000B36AB" w:rsidRDefault="005A272B" w:rsidP="005A272B">
      <w:pPr>
        <w:numPr>
          <w:ilvl w:val="0"/>
          <w:numId w:val="2"/>
        </w:numPr>
        <w:spacing w:after="0" w:line="240" w:lineRule="auto"/>
        <w:rPr>
          <w:b/>
          <w:color w:val="008000"/>
        </w:rPr>
      </w:pPr>
      <w:r w:rsidRPr="00F62993">
        <w:rPr>
          <w:b/>
          <w:color w:val="008000"/>
        </w:rPr>
        <w:t>Also</w:t>
      </w:r>
      <w:r w:rsidR="00F62993" w:rsidRPr="00F62993">
        <w:rPr>
          <w:b/>
          <w:color w:val="008000"/>
        </w:rPr>
        <w:t>,</w:t>
      </w:r>
      <w:r w:rsidRPr="00F62993">
        <w:rPr>
          <w:b/>
          <w:color w:val="008000"/>
        </w:rPr>
        <w:t xml:space="preserve"> remember that you are supposed to submit your assignment in </w:t>
      </w:r>
      <w:r w:rsidR="00F62993">
        <w:rPr>
          <w:b/>
          <w:color w:val="008000"/>
        </w:rPr>
        <w:t xml:space="preserve">MS </w:t>
      </w:r>
      <w:r w:rsidRPr="00F62993">
        <w:rPr>
          <w:b/>
          <w:color w:val="008000"/>
        </w:rPr>
        <w:t xml:space="preserve">Word </w:t>
      </w:r>
      <w:r w:rsidR="00F62993">
        <w:rPr>
          <w:b/>
          <w:color w:val="008000"/>
        </w:rPr>
        <w:t xml:space="preserve">file </w:t>
      </w:r>
      <w:r w:rsidRPr="00F62993">
        <w:rPr>
          <w:b/>
          <w:color w:val="008000"/>
        </w:rPr>
        <w:t>format any other like scan images etc. will not be accepted and we will give zero mark</w:t>
      </w:r>
      <w:r w:rsidR="00F62993" w:rsidRPr="00F62993">
        <w:rPr>
          <w:b/>
          <w:color w:val="008000"/>
        </w:rPr>
        <w:t>s</w:t>
      </w:r>
      <w:r w:rsidRPr="00F62993">
        <w:rPr>
          <w:b/>
          <w:color w:val="008000"/>
        </w:rPr>
        <w:t xml:space="preserve"> corresponding to these assignments.</w:t>
      </w:r>
    </w:p>
    <w:p w14:paraId="3F8507CC" w14:textId="77777777" w:rsidR="005A272B" w:rsidRDefault="005A272B" w:rsidP="005A272B"/>
    <w:p w14:paraId="3C148754" w14:textId="5B07DEB4" w:rsidR="005A272B" w:rsidRDefault="005A272B" w:rsidP="005A272B">
      <w:pPr>
        <w:rPr>
          <w:b/>
        </w:rPr>
      </w:pPr>
    </w:p>
    <w:p w14:paraId="57F78D3C" w14:textId="4EF2270A" w:rsidR="005A272B" w:rsidRDefault="005A272B" w:rsidP="005A272B">
      <w:pPr>
        <w:rPr>
          <w:b/>
        </w:rPr>
      </w:pPr>
    </w:p>
    <w:p w14:paraId="3AD08838" w14:textId="6D06A129" w:rsidR="005A272B" w:rsidRDefault="005A272B" w:rsidP="005A272B">
      <w:pPr>
        <w:rPr>
          <w:b/>
        </w:rPr>
      </w:pPr>
    </w:p>
    <w:p w14:paraId="32619369" w14:textId="6461042D" w:rsidR="005A272B" w:rsidRDefault="005A272B" w:rsidP="005A272B">
      <w:pPr>
        <w:rPr>
          <w:b/>
        </w:rPr>
      </w:pPr>
    </w:p>
    <w:p w14:paraId="78EA14CD" w14:textId="472CF03D" w:rsidR="005A272B" w:rsidRDefault="005A272B" w:rsidP="005A272B">
      <w:pPr>
        <w:rPr>
          <w:b/>
        </w:rPr>
      </w:pPr>
    </w:p>
    <w:p w14:paraId="22092011" w14:textId="531FDFBA" w:rsidR="005A272B" w:rsidRDefault="005A272B" w:rsidP="005A272B">
      <w:pPr>
        <w:rPr>
          <w:b/>
        </w:rPr>
      </w:pPr>
    </w:p>
    <w:p w14:paraId="08D6BB37" w14:textId="30D8DBE3" w:rsidR="005A272B" w:rsidRDefault="005A272B" w:rsidP="005A272B">
      <w:pPr>
        <w:rPr>
          <w:b/>
        </w:rPr>
      </w:pPr>
    </w:p>
    <w:p w14:paraId="0A786211" w14:textId="4756EE68" w:rsidR="005A272B" w:rsidRDefault="005A272B" w:rsidP="005A272B">
      <w:pPr>
        <w:rPr>
          <w:b/>
        </w:rPr>
      </w:pPr>
    </w:p>
    <w:p w14:paraId="6D04E984" w14:textId="77777777" w:rsidR="005A272B" w:rsidRDefault="005A272B" w:rsidP="005A272B">
      <w:pPr>
        <w:rPr>
          <w:b/>
        </w:rPr>
      </w:pPr>
    </w:p>
    <w:p w14:paraId="73C19CCA" w14:textId="10958927" w:rsidR="003E2D7D" w:rsidRDefault="005A272B" w:rsidP="005A272B">
      <w:pPr>
        <w:tabs>
          <w:tab w:val="left" w:pos="1386"/>
        </w:tabs>
        <w:rPr>
          <w:b/>
        </w:rPr>
      </w:pPr>
      <w:r>
        <w:rPr>
          <w:b/>
        </w:rPr>
        <w:lastRenderedPageBreak/>
        <w:t xml:space="preserve">Question:  </w:t>
      </w:r>
      <w:bookmarkStart w:id="0" w:name="_GoBack"/>
      <w:bookmarkEnd w:id="0"/>
    </w:p>
    <w:p w14:paraId="1CFE1C9B" w14:textId="2596EBB9" w:rsidR="003E2D7D" w:rsidRDefault="003E2D7D" w:rsidP="003E2D7D">
      <w:pPr>
        <w:tabs>
          <w:tab w:val="left" w:pos="1386"/>
        </w:tabs>
        <w:jc w:val="center"/>
        <w:rPr>
          <w:b/>
        </w:rPr>
      </w:pPr>
      <w:r>
        <w:rPr>
          <w:b/>
          <w:noProof/>
        </w:rPr>
        <w:drawing>
          <wp:inline distT="0" distB="0" distL="0" distR="0" wp14:anchorId="7FD44AA1" wp14:editId="7AC1F1E0">
            <wp:extent cx="4099560" cy="201134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849" cy="203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7761E" w14:textId="044B04EA" w:rsidR="00287EEC" w:rsidRDefault="00287EEC" w:rsidP="00744CED">
      <w:pPr>
        <w:tabs>
          <w:tab w:val="left" w:pos="138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 a table which shows the relationship between the activities and their</w:t>
      </w:r>
      <w:r w:rsidR="000143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decessors.</w:t>
      </w:r>
    </w:p>
    <w:p w14:paraId="6B02FFE5" w14:textId="77777777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EB19D0" w14:textId="6D1FEDCC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Calculate the following time estimates for each activity.</w:t>
      </w:r>
    </w:p>
    <w:p w14:paraId="7CF2A3D1" w14:textId="77777777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8690EB" w14:textId="77777777" w:rsidR="002B07E9" w:rsidRDefault="00287EEC" w:rsidP="00287EE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7E9">
        <w:rPr>
          <w:rFonts w:ascii="Times New Roman" w:hAnsi="Times New Roman" w:cs="Times New Roman"/>
          <w:sz w:val="24"/>
          <w:szCs w:val="24"/>
        </w:rPr>
        <w:t>Earliest Start Time</w:t>
      </w:r>
      <w:r w:rsidR="00777552" w:rsidRPr="002B07E9">
        <w:rPr>
          <w:rFonts w:ascii="Times New Roman" w:hAnsi="Times New Roman" w:cs="Times New Roman"/>
          <w:sz w:val="24"/>
          <w:szCs w:val="24"/>
        </w:rPr>
        <w:t xml:space="preserve"> </w:t>
      </w:r>
      <w:r w:rsidRPr="002B07E9">
        <w:rPr>
          <w:rFonts w:ascii="Times New Roman" w:hAnsi="Times New Roman" w:cs="Times New Roman"/>
          <w:sz w:val="24"/>
          <w:szCs w:val="24"/>
        </w:rPr>
        <w:t>(EST)</w:t>
      </w:r>
    </w:p>
    <w:p w14:paraId="72C65EB4" w14:textId="77777777" w:rsidR="002B07E9" w:rsidRDefault="00287EEC" w:rsidP="00287EE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7E9">
        <w:rPr>
          <w:rFonts w:ascii="Times New Roman" w:hAnsi="Times New Roman" w:cs="Times New Roman"/>
          <w:sz w:val="24"/>
          <w:szCs w:val="24"/>
        </w:rPr>
        <w:t>Earliest Finish Time (EFT)</w:t>
      </w:r>
    </w:p>
    <w:p w14:paraId="51899CA4" w14:textId="77777777" w:rsidR="002B07E9" w:rsidRDefault="00287EEC" w:rsidP="00287EE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7E9">
        <w:rPr>
          <w:rFonts w:ascii="Times New Roman" w:hAnsi="Times New Roman" w:cs="Times New Roman"/>
          <w:sz w:val="24"/>
          <w:szCs w:val="24"/>
        </w:rPr>
        <w:t>Latest Start Time (LST)</w:t>
      </w:r>
    </w:p>
    <w:p w14:paraId="57FD4D91" w14:textId="0A8954DF" w:rsidR="00287EEC" w:rsidRPr="002B07E9" w:rsidRDefault="00287EEC" w:rsidP="00287EE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7E9">
        <w:rPr>
          <w:rFonts w:ascii="Times New Roman" w:hAnsi="Times New Roman" w:cs="Times New Roman"/>
          <w:sz w:val="24"/>
          <w:szCs w:val="24"/>
        </w:rPr>
        <w:t>Latest Finish Time (LFT)</w:t>
      </w:r>
    </w:p>
    <w:p w14:paraId="0AAA268D" w14:textId="77777777" w:rsidR="002B07E9" w:rsidRDefault="002B07E9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958C18" w14:textId="274B312C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Calculate the total float for each activity.</w:t>
      </w:r>
    </w:p>
    <w:p w14:paraId="6608A190" w14:textId="77777777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2C3516" w14:textId="742B09A5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Identify the critical path.</w:t>
      </w:r>
    </w:p>
    <w:p w14:paraId="321DF435" w14:textId="77777777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FD4197" w14:textId="422E5312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Find the project completion time.</w:t>
      </w:r>
    </w:p>
    <w:p w14:paraId="0635ADC3" w14:textId="5457CB9C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2AFB3C" w14:textId="77777777" w:rsidR="00287EEC" w:rsidRDefault="00287EEC" w:rsidP="00287E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CEDD56" w14:textId="7DDB95BE" w:rsidR="00287EEC" w:rsidRDefault="00287EEC" w:rsidP="00287E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sz w:val="24"/>
          <w:szCs w:val="24"/>
        </w:rPr>
        <w:t>The duration of each given activity is in days.</w:t>
      </w:r>
    </w:p>
    <w:sectPr w:rsidR="00287EEC" w:rsidSect="00EC7317">
      <w:pgSz w:w="12240" w:h="15840"/>
      <w:pgMar w:top="1440" w:right="1800" w:bottom="1440" w:left="180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C1B01" w14:textId="77777777" w:rsidR="00900A7B" w:rsidRDefault="00900A7B" w:rsidP="006E4CC3">
      <w:pPr>
        <w:spacing w:after="0" w:line="240" w:lineRule="auto"/>
      </w:pPr>
      <w:r>
        <w:separator/>
      </w:r>
    </w:p>
  </w:endnote>
  <w:endnote w:type="continuationSeparator" w:id="0">
    <w:p w14:paraId="5EAA5C9B" w14:textId="77777777" w:rsidR="00900A7B" w:rsidRDefault="00900A7B" w:rsidP="006E4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2093F" w14:textId="77777777" w:rsidR="00900A7B" w:rsidRDefault="00900A7B" w:rsidP="006E4CC3">
      <w:pPr>
        <w:spacing w:after="0" w:line="240" w:lineRule="auto"/>
      </w:pPr>
      <w:r>
        <w:separator/>
      </w:r>
    </w:p>
  </w:footnote>
  <w:footnote w:type="continuationSeparator" w:id="0">
    <w:p w14:paraId="3E20F829" w14:textId="77777777" w:rsidR="00900A7B" w:rsidRDefault="00900A7B" w:rsidP="006E4C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511784"/>
    <w:multiLevelType w:val="hybridMultilevel"/>
    <w:tmpl w:val="26A4C8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9F5177"/>
    <w:multiLevelType w:val="hybridMultilevel"/>
    <w:tmpl w:val="73249D40"/>
    <w:lvl w:ilvl="0" w:tplc="131EB02E">
      <w:start w:val="1"/>
      <w:numFmt w:val="decimal"/>
      <w:lvlText w:val="%1."/>
      <w:lvlJc w:val="left"/>
      <w:pPr>
        <w:ind w:left="720" w:hanging="360"/>
      </w:pPr>
      <w:rPr>
        <w:rFonts w:ascii="SymbolMT" w:eastAsia="SymbolMT" w:cs="SymbolMT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A1NjQzMjI0MjZT0lEKTi0uzszPAykwqQUAxLpBkywAAAA="/>
  </w:docVars>
  <w:rsids>
    <w:rsidRoot w:val="00B83F22"/>
    <w:rsid w:val="00014337"/>
    <w:rsid w:val="00060E9A"/>
    <w:rsid w:val="00092E90"/>
    <w:rsid w:val="00142C15"/>
    <w:rsid w:val="00234B75"/>
    <w:rsid w:val="0024058F"/>
    <w:rsid w:val="00287EEC"/>
    <w:rsid w:val="002964A0"/>
    <w:rsid w:val="002B07E9"/>
    <w:rsid w:val="00376F05"/>
    <w:rsid w:val="003B76D7"/>
    <w:rsid w:val="003E2D7D"/>
    <w:rsid w:val="004B64C1"/>
    <w:rsid w:val="004C044E"/>
    <w:rsid w:val="00540358"/>
    <w:rsid w:val="005A272B"/>
    <w:rsid w:val="005E5782"/>
    <w:rsid w:val="006A37F5"/>
    <w:rsid w:val="006E4CC3"/>
    <w:rsid w:val="0070284B"/>
    <w:rsid w:val="00743548"/>
    <w:rsid w:val="00744CED"/>
    <w:rsid w:val="00777552"/>
    <w:rsid w:val="00814C60"/>
    <w:rsid w:val="008C22C9"/>
    <w:rsid w:val="00900A7B"/>
    <w:rsid w:val="00977B03"/>
    <w:rsid w:val="00A504E6"/>
    <w:rsid w:val="00A72267"/>
    <w:rsid w:val="00A74AE5"/>
    <w:rsid w:val="00B83F22"/>
    <w:rsid w:val="00C37A69"/>
    <w:rsid w:val="00CE04BE"/>
    <w:rsid w:val="00D4486E"/>
    <w:rsid w:val="00DD3135"/>
    <w:rsid w:val="00EC7317"/>
    <w:rsid w:val="00F31028"/>
    <w:rsid w:val="00F62993"/>
    <w:rsid w:val="00FA2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76BAD8D"/>
  <w15:docId w15:val="{403A0784-B3CC-4C4E-BB96-381239D1B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A272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C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CC3"/>
  </w:style>
  <w:style w:type="paragraph" w:styleId="Footer">
    <w:name w:val="footer"/>
    <w:basedOn w:val="Normal"/>
    <w:link w:val="FooterChar"/>
    <w:uiPriority w:val="99"/>
    <w:unhideWhenUsed/>
    <w:rsid w:val="006E4C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CC3"/>
  </w:style>
  <w:style w:type="paragraph" w:styleId="ListParagraph">
    <w:name w:val="List Paragraph"/>
    <w:basedOn w:val="Normal"/>
    <w:uiPriority w:val="34"/>
    <w:qFormat/>
    <w:rsid w:val="002B07E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A272B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1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1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0AC79-F9B3-4F21-99B6-CF8638A06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li</dc:creator>
  <cp:keywords/>
  <dc:description/>
  <cp:lastModifiedBy>Asif Ali</cp:lastModifiedBy>
  <cp:revision>48</cp:revision>
  <dcterms:created xsi:type="dcterms:W3CDTF">2019-11-08T09:55:00Z</dcterms:created>
  <dcterms:modified xsi:type="dcterms:W3CDTF">2020-11-26T10:47:00Z</dcterms:modified>
</cp:coreProperties>
</file>